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5" w:name="X329a3245818cab0aefc108c650c9de144a9f972"/>
    <w:p>
      <w:pPr>
        <w:pStyle w:val="Heading1"/>
      </w:pPr>
      <w:r>
        <w:t xml:space="preserve">Cover Letter for Environmental Engine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 or Organization Name]</w:t>
      </w:r>
      <w:r>
        <w:br/>
      </w:r>
      <w:r>
        <w:t xml:space="preserve">[Address of the Company]</w:t>
      </w:r>
      <w:r>
        <w:br/>
      </w:r>
      <w:r>
        <w:t xml:space="preserve">Dhaka, Bangladesh</w:t>
      </w:r>
    </w:p>
    <w:bookmarkStart w:id="24" w:name="dear-hiring-manager"/>
    <w:p>
      <w:pPr>
        <w:pStyle w:val="Heading2"/>
      </w:pPr>
      <w:r>
        <w:t xml:space="preserve">Dear Hiring Manager,</w:t>
      </w:r>
    </w:p>
    <w:p>
      <w:pPr>
        <w:pStyle w:val="FirstParagraph"/>
      </w:pPr>
      <w:r>
        <w:t xml:space="preserve">As an Environmental Engineer with a deep commitment to sustainable development and a strong understanding of the unique environmental challenges faced by urban centers like Dhaka, Bangladesh, I am excited to apply for the Environmental Engineer position at [Company Name]. With my academic background in environmental science and engineering, hands-on experience in designing eco-friendly solutions, and a passion for addressing the pressing issues of pollution, resource management, and climate resilience in South Asia's fastest-growing cities, I am confident in my ability to contribute meaningfully to your organization’s mission. This letter outlines my qualifications, experiences, and enthusiasm for working in Bangladesh Dhaka as an Environmental Engineer.</w:t>
      </w:r>
    </w:p>
    <w:bookmarkStart w:id="20" w:name="Xc39ede2b129217a815ec4424338168f9c104394"/>
    <w:p>
      <w:pPr>
        <w:pStyle w:val="Heading3"/>
      </w:pPr>
      <w:r>
        <w:t xml:space="preserve">Understanding the Needs of Bangladesh Dhaka</w:t>
      </w:r>
    </w:p>
    <w:p>
      <w:pPr>
        <w:pStyle w:val="FirstParagraph"/>
      </w:pPr>
      <w:r>
        <w:t xml:space="preserve">Bangladesh Dhaka, a city of over 20 million people, faces immense environmental pressures due to rapid urbanization, industrial growth, and climate change. Issues such as air pollution from vehicular emissions and construction activities, water scarcity exacerbated by over-extraction and contamination of groundwater sources, and the challenges of waste management in densely populated areas are critical concerns. As an Environmental Engineer with a focus on sustainable infrastructure and community-driven solutions, I am deeply aware of these challenges. My goal is to leverage my technical expertise to develop innovative strategies that align with Bangladesh’s national environmental policies while addressing the specific needs of Dhaka’s diverse communities.</w:t>
      </w:r>
    </w:p>
    <w:p>
      <w:pPr>
        <w:pStyle w:val="BodyText"/>
      </w:pPr>
      <w:r>
        <w:t xml:space="preserve">For instance, during my tenure as a project engineer at [Previous Company/Organization], I led the design and implementation of a wastewater treatment system for a low-income neighborhood in Dhaka. This project required navigating complex regulatory frameworks, collaborating with local stakeholders, and ensuring compliance with Bangladesh’s environmental standards. The success of this initiative not only improved public health outcomes but also demonstrated the importance of tailoring solutions to the cultural and economic realities of the region. Such experiences have reinforced my belief that Environmental Engineers in Bangladesh Dhaka must balance technical rigor with a profound understanding of socio-economic factors.</w:t>
      </w:r>
    </w:p>
    <w:bookmarkEnd w:id="20"/>
    <w:bookmarkStart w:id="21" w:name="X2eeabd1c63ee9b95712e9faaf86b6420dc5188c"/>
    <w:p>
      <w:pPr>
        <w:pStyle w:val="Heading3"/>
      </w:pPr>
      <w:r>
        <w:t xml:space="preserve">Technical Expertise and Professional Experience</w:t>
      </w:r>
    </w:p>
    <w:p>
      <w:pPr>
        <w:pStyle w:val="FirstParagraph"/>
      </w:pPr>
      <w:r>
        <w:t xml:space="preserve">My career as an Environmental Engineer has been defined by a focus on interdisciplinary approaches to environmental problem-solving. I hold a [Degree, e.g., Master’s in Environmental Engineering] from [University Name], where my research centered on sustainable water management systems for urban areas. This academic foundation, combined with over [X years] of professional experience, has equipped me to tackle complex challenges such as pollution control, renewable energy integration, and environmental impact assessments.</w:t>
      </w:r>
    </w:p>
    <w:p>
      <w:pPr>
        <w:pStyle w:val="BodyText"/>
      </w:pPr>
      <w:r>
        <w:t xml:space="preserve">In my role at [Previous Company/Organization], I was responsible for conducting environmental audits for industrial clients in Bangladesh Dhaka. This involved assessing air and water quality parameters, identifying sources of contamination, and recommending mitigation strategies that adhered to both local regulations and international best practices. For example, I developed a comprehensive air quality monitoring plan for a textile manufacturing plant in the city, which led to a 30% reduction in particulate matter emissions within six months. Such projects highlight my ability to translate theoretical knowledge into actionable solutions that benefit both the environment and business operations.</w:t>
      </w:r>
    </w:p>
    <w:p>
      <w:pPr>
        <w:pStyle w:val="BodyText"/>
      </w:pPr>
      <w:r>
        <w:t xml:space="preserve">Additionally, I have collaborated with NGOs and government agencies to promote environmental education and community engagement initiatives. One notable project involved working with local schools in Dhaka to implement waste segregation programs, which not only reduced landfill usage but also raised awareness about recycling among students. These experiences underscore my belief that Environmental Engineers must be more than technicians—they must be educators, advocates, and collaborators who empower communities to take ownership of their environmental health.</w:t>
      </w:r>
    </w:p>
    <w:bookmarkEnd w:id="21"/>
    <w:bookmarkStart w:id="22" w:name="why-bangladesh-dhaka"/>
    <w:p>
      <w:pPr>
        <w:pStyle w:val="Heading3"/>
      </w:pPr>
      <w:r>
        <w:t xml:space="preserve">Why Bangladesh Dhaka?</w:t>
      </w:r>
    </w:p>
    <w:p>
      <w:pPr>
        <w:pStyle w:val="FirstParagraph"/>
      </w:pPr>
      <w:r>
        <w:t xml:space="preserve">Working in Bangladesh Dhaka as an Environmental Engineer is more than a career opportunity—it is a chance to contribute to a city at the forefront of global environmental challenges. The unique combination of cultural richness, economic dynamism, and ecological vulnerability makes Dhaka an ideal setting for innovative environmental solutions. I am particularly drawn to your organization’s commitment to [mention specific initiative or value of the company, e.g., "sustainable urban development" or "climate resilience projects"], which aligns perfectly with my professional goals.</w:t>
      </w:r>
    </w:p>
    <w:p>
      <w:pPr>
        <w:pStyle w:val="BodyText"/>
      </w:pPr>
      <w:r>
        <w:t xml:space="preserve">Moreover, Bangladesh’s strategic location in South Asia and its vulnerability to climate change make it a critical region for environmental research and intervention. As an Environmental Engineer, I am eager to work on projects that address issues such as flood mitigation, coastal erosion, and the preservation of natural ecosystems. For example, I have previously studied the impact of monsoon flooding on urban drainage systems in Dhaka and developed models to predict water flow patterns during extreme weather events. These insights could be invaluable in creating more resilient infrastructure for the city.</w:t>
      </w:r>
    </w:p>
    <w:bookmarkEnd w:id="22"/>
    <w:bookmarkStart w:id="23" w:name="conclusion"/>
    <w:p>
      <w:pPr>
        <w:pStyle w:val="Heading3"/>
      </w:pPr>
      <w:r>
        <w:t xml:space="preserve">Conclusion</w:t>
      </w:r>
    </w:p>
    <w:p>
      <w:pPr>
        <w:pStyle w:val="FirstParagraph"/>
      </w:pPr>
      <w:r>
        <w:t xml:space="preserve">In conclusion, I am enthusiastic about the opportunity to join [Company Name] as an Environmental Engineer and contribute my skills, knowledge, and passion to address the environmental challenges of Bangladesh Dhaka. My experience in designing sustainable solutions, coupled with my dedication to community engagement and policy alignment, positions me to make a meaningful impact. I would be honored to discuss how my background and vision align with your organization’s goals.</w:t>
      </w:r>
    </w:p>
    <w:p>
      <w:pPr>
        <w:pStyle w:val="BodyText"/>
      </w:pPr>
      <w:r>
        <w:t xml:space="preserve">Thank you for considering my application. I look forward to the possibility of contributing to [Company Name]’s mission of creating a healthier, more sustainable environment in Bangladesh Dhaka.</w:t>
      </w:r>
    </w:p>
    <w:p>
      <w:pPr>
        <w:pStyle w:val="BodyText"/>
      </w:pPr>
      <w:r>
        <w:t xml:space="preserve">Sincerely,</w:t>
      </w:r>
      <w:r>
        <w:br/>
      </w:r>
      <w: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1T08:24:00Z</dcterms:created>
  <dcterms:modified xsi:type="dcterms:W3CDTF">2026-07-21T08:24:00Z</dcterms:modified>
</cp:coreProperties>
</file>

<file path=docProps/custom.xml><?xml version="1.0" encoding="utf-8"?>
<Properties xmlns="http://schemas.openxmlformats.org/officeDocument/2006/custom-properties" xmlns:vt="http://schemas.openxmlformats.org/officeDocument/2006/docPropsVTypes"/>
</file>